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Military Officer Internship Program</w:t>
      </w:r>
      <w:r>
        <w:br/>
      </w:r>
      <w:r>
        <w:t xml:space="preserve">Ministry of Defense, Kuwait City, State of Kuwait</w:t>
      </w:r>
    </w:p>
    <w:bookmarkEnd w:id="20"/>
    <w:p>
      <w:pPr>
        <w:pStyle w:val="BodyText"/>
      </w:pPr>
      <w:r>
        <w:t xml:space="preserve">To the Esteemed Selection Committee,</w:t>
      </w:r>
    </w:p>
    <w:p>
      <w:pPr>
        <w:pStyle w:val="BodyText"/>
      </w:pPr>
      <w:r>
        <w:t xml:space="preserve">Dear Members of the Ministry of Defense Recruitment Panel,</w:t>
      </w:r>
    </w:p>
    <w:p>
      <w:pPr>
        <w:pStyle w:val="BodyText"/>
      </w:pPr>
      <w:r>
        <w:t xml:space="preserve">I am writing with profound enthusiasm to submit my Internship Application Letter for the Military Officer Internship Program within the Kuwait Armed Forces, specifically targeting deployment in Kuwait City, Kuwait. As a dedicated military aspirant deeply committed to national defense and regional stability, I have long admired the distinguished legacy of the Kuwaiti Armed Forces and their unwavering dedication to safeguarding our sovereign nation from Kuwait City—the heart of our strategic operations and cultural identity.</w:t>
      </w:r>
    </w:p>
    <w:p>
      <w:pPr>
        <w:pStyle w:val="BodyText"/>
      </w:pPr>
      <w:r>
        <w:t xml:space="preserve">Having completed my Bachelor of Science in Military Science with honors at the National Defense University (NDU), I have meticulously prepared myself for a career that embodies the highest principles of military leadership. My academic curriculum included intensive courses in military strategy, tactical operations, geopolitical analysis of the Middle East, and humanitarian mission planning—all contextualized through case studies on Gulf Security Cooperation. During my final year at NDU, I led a multidisciplinary team in developing a comprehensive counter-terrorism simulation for regional threats, which was later presented to senior officers at the Central Command headquarters. This experience solidified my understanding of how strategic vision must be implemented with precision in dynamic environments like Kuwait City, where our military serves as the first line of defense for vital infrastructure and diplomatic corridors.</w:t>
      </w:r>
    </w:p>
    <w:p>
      <w:pPr>
        <w:pStyle w:val="BodyText"/>
      </w:pPr>
      <w:r>
        <w:t xml:space="preserve">My commitment to service extends beyond academic achievement. I have actively participated in three international peacekeeping exercises: the "Desert Shield" bilateral training with Saudi Arabian forces at Al-Jubail, the "Eagle Guardian" multinational drill in Qatar, and the UN-mandated humanitarian aid mission following the 2021 floods in Yemen. In each engagement, I served as a junior logistics coordinator, managing supply chains for over 50 personnel across desert terrain—a role demanding both operational agility and cultural sensitivity. These experiences taught me that effective military leadership requires not only technical proficiency but also deep respect for regional partnerships; a principle I recognize as central to the Kuwaiti Armed Forces’ approach to regional security in the Gulf.</w:t>
      </w:r>
    </w:p>
    <w:p>
      <w:pPr>
        <w:pStyle w:val="BodyText"/>
      </w:pPr>
      <w:r>
        <w:t xml:space="preserve">What draws me most powerfully to this opportunity is Kuwait City’s unique position as a nexus of political, economic, and military activity in the Arab world. As the capital city housing government institutions, major military installations like Al-Salmiya Camp, and international embassies, Kuwait City demands officers who understand how defense strategy interweaves with diplomacy. I have studied extensively how Kuwait’s military modernization—particularly its investments in cyber defense and joint operations centers within the city—directly supports the nation’s foreign policy goals under His Highness the Amir’s vision of "Security through Strength." This internship represents an unparalleled chance to contribute to that mission while learning from seasoned officers who have defended our borders during critical moments like the 1990 Iraqi invasion.</w:t>
      </w:r>
    </w:p>
    <w:p>
      <w:pPr>
        <w:pStyle w:val="BodyText"/>
      </w:pPr>
      <w:r>
        <w:t xml:space="preserve">I am especially eager to apply my proficiency in Arabic (advanced fluency) and English (fluent, with professional certification) within Kuwait City’s operational environment. In previous deployments, I translated military briefings for coalition partners and facilitated communication during crisis response scenarios—a skill I understand will be vital when coordinating with diverse units based in the capital. Furthermore, my familiarity with Kuwaiti culture through family connections (my father served as a civilian engineer at the Ministry of Defense) ensures I will integrate smoothly into both professional and community settings within Kuwait City. This cultural alignment is not merely advantageous; it is essential for building trust among local populations during joint operations, as emphasized in the 2023 Kuwait National Security Strategy.</w:t>
      </w:r>
    </w:p>
    <w:p>
      <w:pPr>
        <w:pStyle w:val="BodyText"/>
      </w:pPr>
      <w:r>
        <w:t xml:space="preserve">My technical capabilities further align with the requirements of this Military Officer Internship. I am certified in Advanced Combat Medical Training (Level III), possess a valid UAV operator license for tactical reconnaissance, and have completed specialized training in CBRN defense—a critical competency given regional security dynamics. During my internship at the International Peace Institute, I designed a digital simulation platform for urban warfare scenarios that mirrored Kuwait City’s complex infrastructure. This tool was adopted by instructors to train officers in minimizing civilian impact during high-risk operations—a direct application of the ethical standards I would uphold as part of your forces.</w:t>
      </w:r>
    </w:p>
    <w:p>
      <w:pPr>
        <w:pStyle w:val="BodyText"/>
      </w:pPr>
      <w:r>
        <w:t xml:space="preserve">What excites me most about this opportunity is the chance to contribute meaningfully to Kuwait City’s security while learning under commanders who personify excellence. The Kuwaiti Armed Forces’ emphasis on "Moral Leadership" in their training doctrine resonates deeply with my personal code: I believe military service must balance strategic rigor with compassion for citizens. In my role as a volunteer coordinator for the Kuwait Red Crescent Society during the 2023 heatwave, I organized emergency medical teams that assisted over 1,200 residents—proving that defense extends beyond combat to community resilience. This philosophy mirrors the Ministry’s Community Support Programs, which I would be honored to advance during my internship.</w:t>
      </w:r>
    </w:p>
    <w:p>
      <w:pPr>
        <w:pStyle w:val="BodyText"/>
      </w:pPr>
      <w:r>
        <w:t xml:space="preserve">I recognize that the Military Officer Internship Program represents far more than a training position; it is a gateway to becoming part of Kuwait’s living legacy of courage and unity. Having dedicated years to preparing for this moment, I am ready to embrace the rigorous demands of service in Kuwait City—whether conducting patrols at Al-Sulaibiya Garrison, supporting disaster response teams during seasonal floods, or collaborating with regional partners at the Gulf Cooperation Council (GCC) headquarters located within our capital. My commitment is absolute: I will honor the trust placed in me by upholding the highest standards of integrity, discipline, and patriotism that define our nation’s military heritage.</w:t>
      </w:r>
    </w:p>
    <w:p>
      <w:pPr>
        <w:pStyle w:val="BodyText"/>
      </w:pPr>
      <w:r>
        <w:t xml:space="preserve">Thank you for considering my Internship Application Letter. I welcome the opportunity to discuss how my qualifications align with your strategic objectives during an interview at your earliest convenience. I am prepared to relocate immediately to Kuwait City and have secured all necessary documentation for the program, including a valid security clearance from my home country’s Ministry of Defense. My resume, detailing additional certifications and references from senior military personnel, is attached for your review.</w:t>
      </w:r>
    </w:p>
    <w:p>
      <w:pPr>
        <w:pStyle w:val="BodyText"/>
      </w:pPr>
      <w:r>
        <w:t xml:space="preserve">With deepest respect for the noble service of the Kuwaiti Armed Forces,</w:t>
      </w:r>
    </w:p>
    <w:p>
      <w:pPr>
        <w:pStyle w:val="BodyText"/>
      </w:pPr>
      <w:r>
        <w:t xml:space="preserve">Sincerely,</w:t>
      </w:r>
    </w:p>
    <w:bookmarkStart w:id="21" w:name="ahmed-al-sayed"/>
    <w:p>
      <w:pPr>
        <w:pStyle w:val="Heading2"/>
      </w:pPr>
      <w:r>
        <w:t xml:space="preserve">Ahmed Al-Sayed</w:t>
      </w:r>
    </w:p>
    <w:p>
      <w:pPr>
        <w:pStyle w:val="FirstParagraph"/>
      </w:pPr>
      <w:r>
        <w:t xml:space="preserve">Address: Riyadh, Kingdom of Saudi Arabia</w:t>
      </w:r>
    </w:p>
    <w:p>
      <w:pPr>
        <w:pStyle w:val="BodyText"/>
      </w:pPr>
      <w:r>
        <w:t xml:space="preserve">Email: ahmed.alsayed.military@domain.com | Phone: +966 55 XXX XXXX</w:t>
      </w:r>
    </w:p>
    <w:p>
      <w:pPr>
        <w:pStyle w:val="BodyText"/>
      </w:pPr>
      <w:r>
        <w:t xml:space="preserve">LinkedIn: linkedin.com/in/ahmedalsayed-militaryofficer | National ID: KUW-0987-XXXX</w:t>
      </w:r>
    </w:p>
    <w:bookmarkEnd w:id="21"/>
    <w:p>
      <w:pPr>
        <w:pStyle w:val="BodyText"/>
      </w:pPr>
      <w:r>
        <w:t xml:space="preserve">Enclosures:</w:t>
      </w:r>
    </w:p>
    <w:p>
      <w:pPr>
        <w:numPr>
          <w:ilvl w:val="0"/>
          <w:numId w:val="1001"/>
        </w:numPr>
        <w:pStyle w:val="Compact"/>
      </w:pPr>
      <w:r>
        <w:t xml:space="preserve">Curriculum Vitae</w:t>
      </w:r>
    </w:p>
    <w:p>
      <w:pPr>
        <w:numPr>
          <w:ilvl w:val="0"/>
          <w:numId w:val="1001"/>
        </w:numPr>
        <w:pStyle w:val="Compact"/>
      </w:pPr>
      <w:r>
        <w:t xml:space="preserve">Certification of Arabic Fluency (Advanced)</w:t>
      </w:r>
    </w:p>
    <w:p>
      <w:pPr>
        <w:numPr>
          <w:ilvl w:val="0"/>
          <w:numId w:val="1001"/>
        </w:numPr>
        <w:pStyle w:val="Compact"/>
      </w:pPr>
      <w:r>
        <w:t xml:space="preserve">Recommendation from Prof. Dr. Omar Al-Harbi, NDU Department Head</w:t>
      </w:r>
    </w:p>
    <w:p>
      <w:pPr>
        <w:numPr>
          <w:ilvl w:val="0"/>
          <w:numId w:val="1001"/>
        </w:numPr>
        <w:pStyle w:val="Compact"/>
      </w:pPr>
      <w:r>
        <w:t xml:space="preserve">Security Clearance Documentation</w:t>
      </w:r>
    </w:p>
    <w:p>
      <w:pPr>
        <w:pStyle w:val="FirstParagraph"/>
      </w:pPr>
      <w:r>
        <w:t xml:space="preserve">This Internship Application Letter is submitted for the Military Officer Internship Program of the Kuwait Armed Forces in Kuwait City, State of Kuwa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cp:keywords/>
  <dcterms:created xsi:type="dcterms:W3CDTF">2025-12-10T16:35:22Z</dcterms:created>
  <dcterms:modified xsi:type="dcterms:W3CDTF">2025-12-10T16:35:22Z</dcterms:modified>
</cp:coreProperties>
</file>

<file path=docProps/custom.xml><?xml version="1.0" encoding="utf-8"?>
<Properties xmlns="http://schemas.openxmlformats.org/officeDocument/2006/custom-properties" xmlns:vt="http://schemas.openxmlformats.org/officeDocument/2006/docPropsVTypes"/>
</file>